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12A75C47" w14:textId="7284B10A"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26487349" w:history="1">
            <w:r w:rsidRPr="00DF4D0D">
              <w:rPr>
                <w:rStyle w:val="Hyperlink"/>
                <w:rFonts w:ascii="Times New Roman" w:hAnsi="Times New Roman" w:cs="Times New Roman"/>
                <w:noProof/>
              </w:rPr>
              <w:t>Project Descrip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49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3</w:t>
            </w:r>
            <w:r w:rsidRPr="00DF4D0D">
              <w:rPr>
                <w:rFonts w:ascii="Times New Roman" w:hAnsi="Times New Roman" w:cs="Times New Roman"/>
                <w:noProof/>
                <w:webHidden/>
              </w:rPr>
              <w:fldChar w:fldCharType="end"/>
            </w:r>
          </w:hyperlink>
        </w:p>
        <w:p w14:paraId="398BDA59" w14:textId="506493DB" w:rsidR="00CA4A8C" w:rsidRPr="00DF4D0D" w:rsidRDefault="005A343D" w:rsidP="00271290">
          <w:pPr>
            <w:pStyle w:val="TOC1"/>
            <w:tabs>
              <w:tab w:val="right" w:leader="dot" w:pos="9510"/>
            </w:tabs>
            <w:spacing w:before="240"/>
            <w:rPr>
              <w:rStyle w:val="Hyperlink"/>
              <w:rFonts w:ascii="Times New Roman" w:hAnsi="Times New Roman" w:cs="Times New Roman"/>
              <w:noProof/>
            </w:rPr>
          </w:pPr>
          <w:hyperlink w:anchor="_Toc26487350" w:history="1">
            <w:r w:rsidR="00CA4A8C" w:rsidRPr="00DF4D0D">
              <w:rPr>
                <w:rStyle w:val="Hyperlink"/>
                <w:rFonts w:ascii="Times New Roman" w:hAnsi="Times New Roman" w:cs="Times New Roman"/>
                <w:noProof/>
              </w:rPr>
              <w:t>User Stories and Design Diagram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0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6</w:t>
            </w:r>
            <w:r w:rsidR="00CA4A8C" w:rsidRPr="00DF4D0D">
              <w:rPr>
                <w:rFonts w:ascii="Times New Roman" w:hAnsi="Times New Roman" w:cs="Times New Roman"/>
                <w:noProof/>
                <w:webHidden/>
              </w:rPr>
              <w:fldChar w:fldCharType="end"/>
            </w:r>
          </w:hyperlink>
        </w:p>
        <w:p w14:paraId="3D8928E0" w14:textId="224B1C50" w:rsidR="005B400F" w:rsidRPr="00DF4D0D" w:rsidRDefault="005B400F" w:rsidP="00A20793">
          <w:pPr>
            <w:pStyle w:val="ListParagraph"/>
            <w:numPr>
              <w:ilvl w:val="0"/>
              <w:numId w:val="43"/>
            </w:numPr>
            <w:rPr>
              <w:rFonts w:ascii="Times New Roman" w:hAnsi="Times New Roman" w:cs="Times New Roman"/>
            </w:rPr>
          </w:pPr>
          <w:r w:rsidRPr="00DF4D0D">
            <w:rPr>
              <w:rFonts w:ascii="Times New Roman" w:hAnsi="Times New Roman" w:cs="Times New Roman"/>
            </w:rPr>
            <w:t>Design 1</w:t>
          </w:r>
        </w:p>
        <w:p w14:paraId="4AE3B8D9" w14:textId="4B8BE0D2"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2</w:t>
          </w:r>
        </w:p>
        <w:p w14:paraId="34F4F105" w14:textId="72F0321D"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3</w:t>
          </w:r>
        </w:p>
        <w:p w14:paraId="2DFD7C97" w14:textId="2DA99578"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cription</w:t>
          </w:r>
        </w:p>
        <w:p w14:paraId="454457E8" w14:textId="5DD7EB91" w:rsidR="00CA4A8C" w:rsidRPr="00DF4D0D" w:rsidRDefault="005A343D" w:rsidP="00271290">
          <w:pPr>
            <w:pStyle w:val="TOC1"/>
            <w:tabs>
              <w:tab w:val="right" w:leader="dot" w:pos="9510"/>
            </w:tabs>
            <w:spacing w:before="240"/>
            <w:rPr>
              <w:rStyle w:val="Hyperlink"/>
              <w:rFonts w:ascii="Times New Roman" w:hAnsi="Times New Roman" w:cs="Times New Roman"/>
              <w:noProof/>
            </w:rPr>
          </w:pPr>
          <w:hyperlink w:anchor="_Toc26487351" w:history="1">
            <w:r w:rsidR="00CA4A8C" w:rsidRPr="00DF4D0D">
              <w:rPr>
                <w:rStyle w:val="Hyperlink"/>
                <w:rFonts w:ascii="Times New Roman" w:hAnsi="Times New Roman" w:cs="Times New Roman"/>
                <w:noProof/>
              </w:rPr>
              <w:t>Project Tasks and Timeline</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1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9</w:t>
            </w:r>
            <w:r w:rsidR="00CA4A8C" w:rsidRPr="00DF4D0D">
              <w:rPr>
                <w:rFonts w:ascii="Times New Roman" w:hAnsi="Times New Roman" w:cs="Times New Roman"/>
                <w:noProof/>
                <w:webHidden/>
              </w:rPr>
              <w:fldChar w:fldCharType="end"/>
            </w:r>
          </w:hyperlink>
        </w:p>
        <w:p w14:paraId="3F7504C0" w14:textId="0703920D" w:rsidR="005B400F" w:rsidRPr="00DF4D0D" w:rsidRDefault="005B400F" w:rsidP="00A20793">
          <w:pPr>
            <w:pStyle w:val="ListParagraph"/>
            <w:numPr>
              <w:ilvl w:val="0"/>
              <w:numId w:val="44"/>
            </w:numPr>
            <w:rPr>
              <w:rFonts w:ascii="Times New Roman" w:hAnsi="Times New Roman" w:cs="Times New Roman"/>
            </w:rPr>
          </w:pPr>
          <w:r w:rsidRPr="00DF4D0D">
            <w:rPr>
              <w:rFonts w:ascii="Times New Roman" w:hAnsi="Times New Roman" w:cs="Times New Roman"/>
            </w:rPr>
            <w:t>Task List</w:t>
          </w:r>
        </w:p>
        <w:p w14:paraId="2F06A3C3" w14:textId="23D11C86"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Timeline</w:t>
          </w:r>
        </w:p>
        <w:p w14:paraId="28400EE8" w14:textId="7CE4B658"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Effort Matrix</w:t>
          </w:r>
        </w:p>
        <w:p w14:paraId="69ED355F" w14:textId="21948AEA" w:rsidR="00CA4A8C" w:rsidRPr="00DF4D0D" w:rsidRDefault="005A343D"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2" w:history="1">
            <w:r w:rsidR="00CA4A8C" w:rsidRPr="00DF4D0D">
              <w:rPr>
                <w:rStyle w:val="Hyperlink"/>
                <w:rFonts w:ascii="Times New Roman" w:hAnsi="Times New Roman" w:cs="Times New Roman"/>
                <w:noProof/>
              </w:rPr>
              <w:t>PowerPoint Presentation</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2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1</w:t>
            </w:r>
            <w:r w:rsidR="00CA4A8C" w:rsidRPr="00DF4D0D">
              <w:rPr>
                <w:rFonts w:ascii="Times New Roman" w:hAnsi="Times New Roman" w:cs="Times New Roman"/>
                <w:noProof/>
                <w:webHidden/>
              </w:rPr>
              <w:fldChar w:fldCharType="end"/>
            </w:r>
          </w:hyperlink>
        </w:p>
        <w:p w14:paraId="4C257266" w14:textId="22D809EB" w:rsidR="00CA4A8C" w:rsidRPr="00DF4D0D" w:rsidRDefault="005A343D"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3" w:history="1">
            <w:r w:rsidR="00CA4A8C" w:rsidRPr="00DF4D0D">
              <w:rPr>
                <w:rStyle w:val="Hyperlink"/>
                <w:rFonts w:ascii="Times New Roman" w:hAnsi="Times New Roman" w:cs="Times New Roman"/>
                <w:noProof/>
              </w:rPr>
              <w:t>Self-Assessment Essay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3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5</w:t>
            </w:r>
            <w:r w:rsidR="00CA4A8C" w:rsidRPr="00DF4D0D">
              <w:rPr>
                <w:rFonts w:ascii="Times New Roman" w:hAnsi="Times New Roman" w:cs="Times New Roman"/>
                <w:noProof/>
                <w:webHidden/>
              </w:rPr>
              <w:fldChar w:fldCharType="end"/>
            </w:r>
          </w:hyperlink>
        </w:p>
        <w:p w14:paraId="53A29AAE" w14:textId="00D5DEF7" w:rsidR="00CA4A8C" w:rsidRPr="00DF4D0D" w:rsidRDefault="005A343D"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4" w:history="1">
            <w:r w:rsidR="00CA4A8C" w:rsidRPr="00DF4D0D">
              <w:rPr>
                <w:rStyle w:val="Hyperlink"/>
                <w:rFonts w:ascii="Times New Roman" w:hAnsi="Times New Roman" w:cs="Times New Roman"/>
                <w:noProof/>
              </w:rPr>
              <w:t>Professional Biographie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4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9</w:t>
            </w:r>
            <w:r w:rsidR="00CA4A8C" w:rsidRPr="00DF4D0D">
              <w:rPr>
                <w:rFonts w:ascii="Times New Roman" w:hAnsi="Times New Roman" w:cs="Times New Roman"/>
                <w:noProof/>
                <w:webHidden/>
              </w:rPr>
              <w:fldChar w:fldCharType="end"/>
            </w:r>
          </w:hyperlink>
        </w:p>
        <w:p w14:paraId="2014E712" w14:textId="6D344E2B" w:rsidR="00CA4A8C" w:rsidRPr="00DF4D0D" w:rsidRDefault="005A343D" w:rsidP="00271290">
          <w:pPr>
            <w:pStyle w:val="TOC1"/>
            <w:tabs>
              <w:tab w:val="right" w:leader="dot" w:pos="9510"/>
            </w:tabs>
            <w:spacing w:before="240"/>
            <w:rPr>
              <w:rStyle w:val="Hyperlink"/>
              <w:rFonts w:ascii="Times New Roman" w:hAnsi="Times New Roman" w:cs="Times New Roman"/>
              <w:noProof/>
            </w:rPr>
          </w:pPr>
          <w:hyperlink w:anchor="_Toc26487355" w:history="1">
            <w:r w:rsidR="00CA4A8C" w:rsidRPr="00DF4D0D">
              <w:rPr>
                <w:rStyle w:val="Hyperlink"/>
                <w:rFonts w:ascii="Times New Roman" w:hAnsi="Times New Roman" w:cs="Times New Roman"/>
                <w:noProof/>
              </w:rPr>
              <w:t>Budget</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5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4</w:t>
            </w:r>
            <w:r w:rsidR="00CA4A8C" w:rsidRPr="00DF4D0D">
              <w:rPr>
                <w:rFonts w:ascii="Times New Roman" w:hAnsi="Times New Roman" w:cs="Times New Roman"/>
                <w:noProof/>
                <w:webHidden/>
              </w:rPr>
              <w:fldChar w:fldCharType="end"/>
            </w:r>
          </w:hyperlink>
        </w:p>
        <w:p w14:paraId="0AA7BFBC" w14:textId="0C49A002" w:rsidR="005B400F" w:rsidRPr="00DF4D0D" w:rsidRDefault="005B400F" w:rsidP="00A20793">
          <w:pPr>
            <w:pStyle w:val="ListParagraph"/>
            <w:numPr>
              <w:ilvl w:val="0"/>
              <w:numId w:val="45"/>
            </w:numPr>
            <w:rPr>
              <w:rFonts w:ascii="Times New Roman" w:hAnsi="Times New Roman" w:cs="Times New Roman"/>
            </w:rPr>
          </w:pPr>
          <w:r w:rsidRPr="00DF4D0D">
            <w:rPr>
              <w:rFonts w:ascii="Times New Roman" w:hAnsi="Times New Roman" w:cs="Times New Roman"/>
            </w:rPr>
            <w:t>Expected Expenses</w:t>
          </w:r>
        </w:p>
        <w:p w14:paraId="7F8C1EA0" w14:textId="3B1B63D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Donated Items</w:t>
          </w:r>
        </w:p>
        <w:p w14:paraId="24D1EE0C" w14:textId="7743AC1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 xml:space="preserve">Summary of Billable </w:t>
          </w:r>
          <w:r w:rsidR="00FF480B" w:rsidRPr="00DF4D0D">
            <w:rPr>
              <w:rFonts w:ascii="Times New Roman" w:hAnsi="Times New Roman" w:cs="Times New Roman"/>
            </w:rPr>
            <w:t>Hours</w:t>
          </w:r>
        </w:p>
        <w:p w14:paraId="5CF1598E" w14:textId="556C5A05" w:rsidR="00CA4A8C" w:rsidRPr="00DF4D0D" w:rsidRDefault="005A343D"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6" w:history="1">
            <w:r w:rsidR="00CA4A8C" w:rsidRPr="00DF4D0D">
              <w:rPr>
                <w:rStyle w:val="Hyperlink"/>
                <w:rFonts w:ascii="Times New Roman" w:hAnsi="Times New Roman" w:cs="Times New Roman"/>
                <w:noProof/>
              </w:rPr>
              <w:t>Appendix</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6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9</w:t>
            </w:r>
            <w:r w:rsidR="00CA4A8C" w:rsidRPr="00DF4D0D">
              <w:rPr>
                <w:rFonts w:ascii="Times New Roman" w:hAnsi="Times New Roman" w:cs="Times New Roman"/>
                <w:noProof/>
                <w:webHidden/>
              </w:rPr>
              <w:fldChar w:fldCharType="end"/>
            </w:r>
          </w:hyperlink>
        </w:p>
        <w:p w14:paraId="25EEE6BD" w14:textId="227A743D"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0" w:name="_Toc26487349"/>
      <w:r w:rsidRPr="00DF4D0D">
        <w:rPr>
          <w:rFonts w:ascii="Times New Roman" w:hAnsi="Times New Roman" w:cs="Times New Roman"/>
        </w:rPr>
        <w:lastRenderedPageBreak/>
        <w:t>Project Description</w:t>
      </w:r>
      <w:bookmarkEnd w:id="0"/>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1" w:name="_Toc26480527"/>
      <w:bookmarkStart w:id="2" w:name="_Toc26486830"/>
      <w:r w:rsidRPr="00DF4D0D">
        <w:rPr>
          <w:rFonts w:ascii="Times New Roman" w:hAnsi="Times New Roman" w:cs="Times New Roman"/>
        </w:rPr>
        <w:t>Team Members</w:t>
      </w:r>
      <w:bookmarkEnd w:id="1"/>
      <w:bookmarkEnd w:id="2"/>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unji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3" w:name="_Toc26480528"/>
      <w:bookmarkStart w:id="4" w:name="_Toc26486831"/>
      <w:r w:rsidRPr="00DF4D0D">
        <w:rPr>
          <w:rFonts w:ascii="Times New Roman" w:hAnsi="Times New Roman" w:cs="Times New Roman"/>
        </w:rPr>
        <w:t>Faculty Advisor</w:t>
      </w:r>
      <w:bookmarkEnd w:id="3"/>
      <w:bookmarkEnd w:id="4"/>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Jon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5" w:name="_Toc26480529"/>
      <w:bookmarkStart w:id="6" w:name="_Toc26486832"/>
      <w:r w:rsidRPr="00DF4D0D">
        <w:rPr>
          <w:rFonts w:ascii="Times New Roman" w:hAnsi="Times New Roman" w:cs="Times New Roman"/>
        </w:rPr>
        <w:t>Background Description</w:t>
      </w:r>
      <w:bookmarkEnd w:id="5"/>
      <w:bookmarkEnd w:id="6"/>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7" w:name="_Toc26480530"/>
      <w:bookmarkStart w:id="8" w:name="_Toc26486833"/>
      <w:r w:rsidRPr="00DF4D0D">
        <w:rPr>
          <w:rFonts w:ascii="Times New Roman" w:hAnsi="Times New Roman" w:cs="Times New Roman"/>
        </w:rPr>
        <w:t>Problem Statement</w:t>
      </w:r>
      <w:bookmarkEnd w:id="7"/>
      <w:bookmarkEnd w:id="8"/>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9" w:name="_Toc26480531"/>
      <w:bookmarkStart w:id="10" w:name="_Toc26486834"/>
      <w:r w:rsidRPr="00DF4D0D">
        <w:rPr>
          <w:rFonts w:ascii="Times New Roman" w:hAnsi="Times New Roman" w:cs="Times New Roman"/>
        </w:rPr>
        <w:t>Statistics</w:t>
      </w:r>
      <w:bookmarkEnd w:id="9"/>
      <w:bookmarkEnd w:id="10"/>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5A343D"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1" w:name="_Toc26480532"/>
      <w:bookmarkStart w:id="12" w:name="_Toc26486835"/>
      <w:r w:rsidRPr="00DF4D0D">
        <w:rPr>
          <w:rFonts w:ascii="Times New Roman" w:hAnsi="Times New Roman" w:cs="Times New Roman"/>
        </w:rPr>
        <w:t>Inadequacy of Current Solutions</w:t>
      </w:r>
      <w:bookmarkEnd w:id="11"/>
      <w:bookmarkEnd w:id="12"/>
    </w:p>
    <w:p w14:paraId="627F3209" w14:textId="5E6516C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r w:rsidR="008555B9" w:rsidRPr="00DF4D0D">
        <w:rPr>
          <w:rFonts w:ascii="Times New Roman" w:hAnsi="Times New Roman" w:cs="Times New Roman"/>
        </w:rPr>
        <w:t>hundreds</w:t>
      </w:r>
      <w:r w:rsidRPr="00DF4D0D">
        <w:rPr>
          <w:rFonts w:ascii="Times New Roman" w:hAnsi="Times New Roman" w:cs="Times New Roman"/>
        </w:rPr>
        <w:t xml:space="preserve"> of </w:t>
      </w:r>
      <w:r w:rsidR="008555B9" w:rsidRPr="00DF4D0D">
        <w:rPr>
          <w:rFonts w:ascii="Times New Roman" w:hAnsi="Times New Roman" w:cs="Times New Roman"/>
        </w:rPr>
        <w:t>thousands</w:t>
      </w:r>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3" w:name="_Toc26480533"/>
      <w:bookmarkStart w:id="14" w:name="_Toc26486836"/>
      <w:r w:rsidRPr="00DF4D0D">
        <w:rPr>
          <w:rFonts w:ascii="Times New Roman" w:hAnsi="Times New Roman" w:cs="Times New Roman"/>
        </w:rPr>
        <w:t>Background Skills and Interest</w:t>
      </w:r>
      <w:bookmarkEnd w:id="13"/>
      <w:bookmarkEnd w:id="14"/>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5" w:name="_Toc26480534"/>
      <w:bookmarkStart w:id="16" w:name="_Toc26486837"/>
      <w:r w:rsidRPr="00DF4D0D">
        <w:rPr>
          <w:rFonts w:ascii="Times New Roman" w:hAnsi="Times New Roman" w:cs="Times New Roman"/>
        </w:rPr>
        <w:t>Approach, Goals and Expectations</w:t>
      </w:r>
      <w:bookmarkEnd w:id="15"/>
      <w:bookmarkEnd w:id="16"/>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7" w:name="_Toc26487350"/>
      <w:r w:rsidRPr="00DF4D0D">
        <w:rPr>
          <w:rFonts w:ascii="Times New Roman" w:hAnsi="Times New Roman" w:cs="Times New Roman"/>
        </w:rPr>
        <w:lastRenderedPageBreak/>
        <w:t>User Stories and Design Diagrams</w:t>
      </w:r>
      <w:bookmarkEnd w:id="17"/>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8" w:name="_Toc26480536"/>
      <w:r w:rsidRPr="00DF4D0D">
        <w:rPr>
          <w:rFonts w:ascii="Times New Roman" w:hAnsi="Times New Roman" w:cs="Times New Roman"/>
        </w:rPr>
        <w:t>User Stories</w:t>
      </w:r>
      <w:bookmarkEnd w:id="18"/>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19" w:name="_Toc26480537"/>
      <w:r w:rsidRPr="00DF4D0D">
        <w:rPr>
          <w:rFonts w:ascii="Times New Roman" w:hAnsi="Times New Roman" w:cs="Times New Roman"/>
        </w:rPr>
        <w:t>Design Diagrams</w:t>
      </w:r>
      <w:bookmarkEnd w:id="19"/>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0" w:name="_Toc26480538"/>
      <w:r w:rsidRPr="00DF4D0D">
        <w:rPr>
          <w:rFonts w:ascii="Times New Roman" w:hAnsi="Times New Roman" w:cs="Times New Roman"/>
        </w:rPr>
        <w:t>Design Description</w:t>
      </w:r>
      <w:bookmarkEnd w:id="20"/>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C9F9A0E" w14:textId="250D9810" w:rsidR="005C1A58" w:rsidRPr="00DF4D0D" w:rsidRDefault="005C1A58" w:rsidP="009B1414">
      <w:pPr>
        <w:pStyle w:val="Heading1"/>
        <w:spacing w:after="240" w:line="276" w:lineRule="auto"/>
        <w:rPr>
          <w:rFonts w:ascii="Times New Roman" w:hAnsi="Times New Roman" w:cs="Times New Roman"/>
        </w:rPr>
      </w:pPr>
      <w:bookmarkStart w:id="21" w:name="_Toc26487351"/>
      <w:r w:rsidRPr="00DF4D0D">
        <w:rPr>
          <w:rFonts w:ascii="Times New Roman" w:hAnsi="Times New Roman" w:cs="Times New Roman"/>
        </w:rPr>
        <w:lastRenderedPageBreak/>
        <w:t>Project Tasks and Timeline</w:t>
      </w:r>
      <w:bookmarkEnd w:id="21"/>
    </w:p>
    <w:p w14:paraId="29ACC402" w14:textId="77777777" w:rsidR="008B1987" w:rsidRPr="00DF4D0D" w:rsidRDefault="008B1987" w:rsidP="009B1414">
      <w:pPr>
        <w:pStyle w:val="Heading2"/>
        <w:spacing w:after="240" w:line="276" w:lineRule="auto"/>
        <w:rPr>
          <w:rFonts w:ascii="Times New Roman" w:hAnsi="Times New Roman" w:cs="Times New Roman"/>
        </w:rPr>
      </w:pPr>
      <w:bookmarkStart w:id="22" w:name="_Toc26480540"/>
      <w:r w:rsidRPr="00DF4D0D">
        <w:rPr>
          <w:rFonts w:ascii="Times New Roman" w:hAnsi="Times New Roman" w:cs="Times New Roman"/>
        </w:rPr>
        <w:t>Task List</w:t>
      </w:r>
      <w:bookmarkEnd w:id="22"/>
    </w:p>
    <w:p w14:paraId="63E83BE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p w14:paraId="5F4F933E"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p w14:paraId="0AD08872"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onnect Camera with Raspberry Pi</w:t>
      </w:r>
    </w:p>
    <w:p w14:paraId="7D0F257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p w14:paraId="491E8028"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p w14:paraId="322764A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p w14:paraId="2C4D70FA"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p w14:paraId="31F3E88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p w14:paraId="752C8EB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p w14:paraId="496BA5C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p w14:paraId="41C365A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p w14:paraId="0020D2B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p w14:paraId="1D69E8E6" w14:textId="77777777" w:rsidR="009E51FA" w:rsidRPr="00DF4D0D" w:rsidRDefault="009E51FA" w:rsidP="009B1414">
      <w:pPr>
        <w:spacing w:after="240" w:line="276" w:lineRule="auto"/>
        <w:rPr>
          <w:rFonts w:ascii="Times New Roman" w:hAnsi="Times New Roman" w:cs="Times New Roman"/>
        </w:rPr>
      </w:pPr>
    </w:p>
    <w:p w14:paraId="0640EF7B" w14:textId="75F39A0D" w:rsidR="008B1987" w:rsidRPr="00DF4D0D" w:rsidRDefault="008B1987" w:rsidP="009B1414">
      <w:pPr>
        <w:pStyle w:val="Heading2"/>
        <w:spacing w:after="240" w:line="276" w:lineRule="auto"/>
        <w:rPr>
          <w:rFonts w:ascii="Times New Roman" w:hAnsi="Times New Roman" w:cs="Times New Roman"/>
        </w:rPr>
      </w:pPr>
      <w:bookmarkStart w:id="23" w:name="_Toc26480541"/>
      <w:r w:rsidRPr="00DF4D0D">
        <w:rPr>
          <w:rFonts w:ascii="Times New Roman" w:hAnsi="Times New Roman" w:cs="Times New Roman"/>
        </w:rPr>
        <w:t>Timeline:</w:t>
      </w:r>
      <w:bookmarkEnd w:id="23"/>
    </w:p>
    <w:tbl>
      <w:tblPr>
        <w:tblStyle w:val="TableGrid"/>
        <w:tblW w:w="0" w:type="auto"/>
        <w:tblLook w:val="04A0" w:firstRow="1" w:lastRow="0" w:firstColumn="1" w:lastColumn="0" w:noHBand="0" w:noVBand="1"/>
      </w:tblPr>
      <w:tblGrid>
        <w:gridCol w:w="550"/>
        <w:gridCol w:w="6340"/>
        <w:gridCol w:w="1310"/>
        <w:gridCol w:w="1310"/>
      </w:tblGrid>
      <w:tr w:rsidR="009E51FA" w:rsidRPr="00DF4D0D" w14:paraId="368C6510" w14:textId="77777777" w:rsidTr="009E51FA">
        <w:tc>
          <w:tcPr>
            <w:tcW w:w="0" w:type="auto"/>
          </w:tcPr>
          <w:p w14:paraId="55ED25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w:t>
            </w:r>
          </w:p>
        </w:tc>
        <w:tc>
          <w:tcPr>
            <w:tcW w:w="0" w:type="auto"/>
          </w:tcPr>
          <w:p w14:paraId="05D35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Task</w:t>
            </w:r>
          </w:p>
        </w:tc>
        <w:tc>
          <w:tcPr>
            <w:tcW w:w="0" w:type="auto"/>
          </w:tcPr>
          <w:p w14:paraId="17AD13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Start Date</w:t>
            </w:r>
          </w:p>
        </w:tc>
        <w:tc>
          <w:tcPr>
            <w:tcW w:w="0" w:type="auto"/>
          </w:tcPr>
          <w:p w14:paraId="65E252B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End Date</w:t>
            </w:r>
          </w:p>
        </w:tc>
      </w:tr>
      <w:tr w:rsidR="009E51FA" w:rsidRPr="00DF4D0D" w14:paraId="7E88E01A" w14:textId="77777777" w:rsidTr="009E51FA">
        <w:tc>
          <w:tcPr>
            <w:tcW w:w="0" w:type="auto"/>
          </w:tcPr>
          <w:p w14:paraId="430DF93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0A1DB99A"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tc>
        <w:tc>
          <w:tcPr>
            <w:tcW w:w="0" w:type="auto"/>
          </w:tcPr>
          <w:p w14:paraId="3165F28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18/2019</w:t>
            </w:r>
          </w:p>
        </w:tc>
        <w:tc>
          <w:tcPr>
            <w:tcW w:w="0" w:type="auto"/>
          </w:tcPr>
          <w:p w14:paraId="2F161DF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2/2019</w:t>
            </w:r>
          </w:p>
        </w:tc>
      </w:tr>
      <w:tr w:rsidR="009E51FA" w:rsidRPr="00DF4D0D" w14:paraId="2E23CC29" w14:textId="77777777" w:rsidTr="009E51FA">
        <w:tc>
          <w:tcPr>
            <w:tcW w:w="0" w:type="auto"/>
          </w:tcPr>
          <w:p w14:paraId="640A2EF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75B7CA29"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tc>
        <w:tc>
          <w:tcPr>
            <w:tcW w:w="0" w:type="auto"/>
          </w:tcPr>
          <w:p w14:paraId="26D3755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19495A8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562162FD" w14:textId="77777777" w:rsidTr="009E51FA">
        <w:tc>
          <w:tcPr>
            <w:tcW w:w="0" w:type="auto"/>
          </w:tcPr>
          <w:p w14:paraId="2E5BFAD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19B1E71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tc>
        <w:tc>
          <w:tcPr>
            <w:tcW w:w="0" w:type="auto"/>
          </w:tcPr>
          <w:p w14:paraId="58FA210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0ED32AE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644E7FB0" w14:textId="77777777" w:rsidTr="009E51FA">
        <w:tc>
          <w:tcPr>
            <w:tcW w:w="0" w:type="auto"/>
          </w:tcPr>
          <w:p w14:paraId="59DF6EE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6BAEA2CE"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514BCEE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0/2019</w:t>
            </w:r>
          </w:p>
        </w:tc>
      </w:tr>
      <w:tr w:rsidR="009E51FA" w:rsidRPr="00DF4D0D" w14:paraId="50E084C1" w14:textId="77777777" w:rsidTr="009E51FA">
        <w:tc>
          <w:tcPr>
            <w:tcW w:w="0" w:type="auto"/>
          </w:tcPr>
          <w:p w14:paraId="32856D1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43B7B3C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tc>
        <w:tc>
          <w:tcPr>
            <w:tcW w:w="0" w:type="auto"/>
          </w:tcPr>
          <w:p w14:paraId="79787C4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9/2019</w:t>
            </w:r>
          </w:p>
        </w:tc>
        <w:tc>
          <w:tcPr>
            <w:tcW w:w="0" w:type="auto"/>
          </w:tcPr>
          <w:p w14:paraId="1E44CFB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03186F4D" w14:textId="77777777" w:rsidTr="009E51FA">
        <w:tc>
          <w:tcPr>
            <w:tcW w:w="0" w:type="auto"/>
          </w:tcPr>
          <w:p w14:paraId="5051B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1</w:t>
            </w:r>
          </w:p>
        </w:tc>
        <w:tc>
          <w:tcPr>
            <w:tcW w:w="0" w:type="auto"/>
          </w:tcPr>
          <w:p w14:paraId="69D63D21"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 program that detect speed limit in a video</w:t>
            </w:r>
          </w:p>
        </w:tc>
        <w:tc>
          <w:tcPr>
            <w:tcW w:w="0" w:type="auto"/>
          </w:tcPr>
          <w:p w14:paraId="5AF4145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60BE643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25B90BDC" w14:textId="77777777" w:rsidTr="009E51FA">
        <w:tc>
          <w:tcPr>
            <w:tcW w:w="0" w:type="auto"/>
          </w:tcPr>
          <w:p w14:paraId="5B72891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02AA2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tc>
        <w:tc>
          <w:tcPr>
            <w:tcW w:w="0" w:type="auto"/>
          </w:tcPr>
          <w:p w14:paraId="05456BE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348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3/2020</w:t>
            </w:r>
          </w:p>
        </w:tc>
      </w:tr>
      <w:tr w:rsidR="009E51FA" w:rsidRPr="00DF4D0D" w14:paraId="4AAC3DA1" w14:textId="77777777" w:rsidTr="009E51FA">
        <w:tc>
          <w:tcPr>
            <w:tcW w:w="0" w:type="auto"/>
          </w:tcPr>
          <w:p w14:paraId="4708B4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4</w:t>
            </w:r>
          </w:p>
        </w:tc>
        <w:tc>
          <w:tcPr>
            <w:tcW w:w="0" w:type="auto"/>
          </w:tcPr>
          <w:p w14:paraId="34104A9F"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tc>
        <w:tc>
          <w:tcPr>
            <w:tcW w:w="0" w:type="auto"/>
          </w:tcPr>
          <w:p w14:paraId="700B8DA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6/2020</w:t>
            </w:r>
          </w:p>
        </w:tc>
        <w:tc>
          <w:tcPr>
            <w:tcW w:w="0" w:type="auto"/>
          </w:tcPr>
          <w:p w14:paraId="06461BF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739BEB1C" w14:textId="77777777" w:rsidTr="009E51FA">
        <w:tc>
          <w:tcPr>
            <w:tcW w:w="0" w:type="auto"/>
          </w:tcPr>
          <w:p w14:paraId="4CC5345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2</w:t>
            </w:r>
          </w:p>
        </w:tc>
        <w:tc>
          <w:tcPr>
            <w:tcW w:w="0" w:type="auto"/>
          </w:tcPr>
          <w:p w14:paraId="4475A1D5"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the program to camera to read live feed data</w:t>
            </w:r>
          </w:p>
        </w:tc>
        <w:tc>
          <w:tcPr>
            <w:tcW w:w="0" w:type="auto"/>
          </w:tcPr>
          <w:p w14:paraId="6FCE330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487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09DBA7ED" w14:textId="77777777" w:rsidTr="009E51FA">
        <w:tc>
          <w:tcPr>
            <w:tcW w:w="0" w:type="auto"/>
          </w:tcPr>
          <w:p w14:paraId="3F978D6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418888D"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Camera with Raspberry Pi</w:t>
            </w:r>
          </w:p>
        </w:tc>
        <w:tc>
          <w:tcPr>
            <w:tcW w:w="0" w:type="auto"/>
          </w:tcPr>
          <w:p w14:paraId="2C3B64C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7D964B8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7/2020</w:t>
            </w:r>
          </w:p>
        </w:tc>
      </w:tr>
      <w:tr w:rsidR="009E51FA" w:rsidRPr="00DF4D0D" w14:paraId="24C9C6F4" w14:textId="77777777" w:rsidTr="009E51FA">
        <w:tc>
          <w:tcPr>
            <w:tcW w:w="0" w:type="auto"/>
          </w:tcPr>
          <w:p w14:paraId="4AC5DF9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w:t>
            </w:r>
          </w:p>
        </w:tc>
        <w:tc>
          <w:tcPr>
            <w:tcW w:w="0" w:type="auto"/>
          </w:tcPr>
          <w:p w14:paraId="241EF84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tc>
        <w:tc>
          <w:tcPr>
            <w:tcW w:w="0" w:type="auto"/>
          </w:tcPr>
          <w:p w14:paraId="53266DAA"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0/2020</w:t>
            </w:r>
          </w:p>
        </w:tc>
        <w:tc>
          <w:tcPr>
            <w:tcW w:w="0" w:type="auto"/>
          </w:tcPr>
          <w:p w14:paraId="0449F85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68C4B553" w14:textId="77777777" w:rsidTr="009E51FA">
        <w:tc>
          <w:tcPr>
            <w:tcW w:w="0" w:type="auto"/>
          </w:tcPr>
          <w:p w14:paraId="6BE236D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3</w:t>
            </w:r>
          </w:p>
        </w:tc>
        <w:tc>
          <w:tcPr>
            <w:tcW w:w="0" w:type="auto"/>
          </w:tcPr>
          <w:p w14:paraId="605E926C"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program with Raspberry Pi</w:t>
            </w:r>
          </w:p>
        </w:tc>
        <w:tc>
          <w:tcPr>
            <w:tcW w:w="0" w:type="auto"/>
          </w:tcPr>
          <w:p w14:paraId="27241B9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2F4442D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33439C33" w14:textId="77777777" w:rsidTr="009E51FA">
        <w:tc>
          <w:tcPr>
            <w:tcW w:w="0" w:type="auto"/>
          </w:tcPr>
          <w:p w14:paraId="5D6D2A1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w:t>
            </w:r>
          </w:p>
        </w:tc>
        <w:tc>
          <w:tcPr>
            <w:tcW w:w="0" w:type="auto"/>
          </w:tcPr>
          <w:p w14:paraId="3FF46E4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29F4E6B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07/2020</w:t>
            </w:r>
          </w:p>
        </w:tc>
      </w:tr>
      <w:tr w:rsidR="009E51FA" w:rsidRPr="00DF4D0D" w14:paraId="719DFBFE" w14:textId="77777777" w:rsidTr="009E51FA">
        <w:tc>
          <w:tcPr>
            <w:tcW w:w="0" w:type="auto"/>
          </w:tcPr>
          <w:p w14:paraId="43CC205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9</w:t>
            </w:r>
          </w:p>
        </w:tc>
        <w:tc>
          <w:tcPr>
            <w:tcW w:w="0" w:type="auto"/>
          </w:tcPr>
          <w:p w14:paraId="0900FB27"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tc>
        <w:tc>
          <w:tcPr>
            <w:tcW w:w="0" w:type="auto"/>
          </w:tcPr>
          <w:p w14:paraId="05AFC95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0/2020</w:t>
            </w:r>
          </w:p>
        </w:tc>
        <w:tc>
          <w:tcPr>
            <w:tcW w:w="0" w:type="auto"/>
          </w:tcPr>
          <w:p w14:paraId="43CB844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4373CCDF" w14:textId="77777777" w:rsidTr="009E51FA">
        <w:tc>
          <w:tcPr>
            <w:tcW w:w="0" w:type="auto"/>
          </w:tcPr>
          <w:p w14:paraId="54D93090"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4</w:t>
            </w:r>
          </w:p>
        </w:tc>
        <w:tc>
          <w:tcPr>
            <w:tcW w:w="0" w:type="auto"/>
          </w:tcPr>
          <w:p w14:paraId="2B28F6B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lert interface/program that trigger when object detected</w:t>
            </w:r>
          </w:p>
        </w:tc>
        <w:tc>
          <w:tcPr>
            <w:tcW w:w="0" w:type="auto"/>
          </w:tcPr>
          <w:p w14:paraId="5D8E256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313E70A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39C7B083" w14:textId="77777777" w:rsidTr="009E51FA">
        <w:tc>
          <w:tcPr>
            <w:tcW w:w="0" w:type="auto"/>
          </w:tcPr>
          <w:p w14:paraId="4C874E9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0</w:t>
            </w:r>
          </w:p>
        </w:tc>
        <w:tc>
          <w:tcPr>
            <w:tcW w:w="0" w:type="auto"/>
          </w:tcPr>
          <w:p w14:paraId="7DDDFC6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tc>
        <w:tc>
          <w:tcPr>
            <w:tcW w:w="0" w:type="auto"/>
          </w:tcPr>
          <w:p w14:paraId="48299CB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7F6DFE7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28/2020</w:t>
            </w:r>
          </w:p>
        </w:tc>
      </w:tr>
      <w:tr w:rsidR="009E51FA" w:rsidRPr="00DF4D0D" w14:paraId="122DEB47" w14:textId="77777777" w:rsidTr="009E51FA">
        <w:tc>
          <w:tcPr>
            <w:tcW w:w="0" w:type="auto"/>
          </w:tcPr>
          <w:p w14:paraId="3CCB5B8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5</w:t>
            </w:r>
          </w:p>
        </w:tc>
        <w:tc>
          <w:tcPr>
            <w:tcW w:w="0" w:type="auto"/>
          </w:tcPr>
          <w:p w14:paraId="6083C80C" w14:textId="654CFF56" w:rsidR="009E51FA" w:rsidRPr="00DF4D0D" w:rsidRDefault="002C1817" w:rsidP="009B1414">
            <w:pPr>
              <w:spacing w:after="240" w:line="276" w:lineRule="auto"/>
              <w:rPr>
                <w:rFonts w:ascii="Times New Roman" w:hAnsi="Times New Roman" w:cs="Times New Roman"/>
              </w:rPr>
            </w:pPr>
            <w:r w:rsidRPr="00DF4D0D">
              <w:rPr>
                <w:rFonts w:ascii="Times New Roman" w:hAnsi="Times New Roman" w:cs="Times New Roman"/>
              </w:rPr>
              <w:t>Implement</w:t>
            </w:r>
            <w:r w:rsidR="009E51FA" w:rsidRPr="00DF4D0D">
              <w:rPr>
                <w:rFonts w:ascii="Times New Roman" w:hAnsi="Times New Roman" w:cs="Times New Roman"/>
              </w:rPr>
              <w:t xml:space="preserve"> more desired features</w:t>
            </w:r>
          </w:p>
        </w:tc>
        <w:tc>
          <w:tcPr>
            <w:tcW w:w="0" w:type="auto"/>
          </w:tcPr>
          <w:p w14:paraId="3A9E6B6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6A8BD9C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3/20/2020</w:t>
            </w:r>
          </w:p>
        </w:tc>
      </w:tr>
    </w:tbl>
    <w:p w14:paraId="058AAC03" w14:textId="77777777" w:rsidR="009E51FA" w:rsidRPr="00DF4D0D" w:rsidRDefault="009E51FA" w:rsidP="009B1414">
      <w:pPr>
        <w:spacing w:after="240" w:line="276" w:lineRule="auto"/>
        <w:rPr>
          <w:rFonts w:ascii="Times New Roman" w:hAnsi="Times New Roman" w:cs="Times New Roman"/>
        </w:rPr>
      </w:pPr>
    </w:p>
    <w:p w14:paraId="10291A70" w14:textId="0B7E40DA" w:rsidR="008B1987" w:rsidRPr="00DF4D0D" w:rsidRDefault="008B1987" w:rsidP="009B1414">
      <w:pPr>
        <w:pStyle w:val="Heading2"/>
        <w:spacing w:after="240" w:line="276" w:lineRule="auto"/>
        <w:rPr>
          <w:rFonts w:ascii="Times New Roman" w:hAnsi="Times New Roman" w:cs="Times New Roman"/>
        </w:rPr>
      </w:pPr>
      <w:bookmarkStart w:id="24" w:name="_Toc26480542"/>
      <w:r w:rsidRPr="00DF4D0D">
        <w:rPr>
          <w:rFonts w:ascii="Times New Roman" w:hAnsi="Times New Roman" w:cs="Times New Roman"/>
        </w:rPr>
        <w:t>Effort Matrix</w:t>
      </w:r>
      <w:bookmarkEnd w:id="24"/>
    </w:p>
    <w:p w14:paraId="24F816F2" w14:textId="7417C053" w:rsidR="005C1A58" w:rsidRPr="00DF4D0D"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5" w:name="_Toc26487352"/>
      <w:r w:rsidRPr="00DF4D0D">
        <w:rPr>
          <w:rFonts w:ascii="Times New Roman" w:hAnsi="Times New Roman" w:cs="Times New Roman"/>
        </w:rPr>
        <w:lastRenderedPageBreak/>
        <w:t>PowerPoint Presentation</w:t>
      </w:r>
      <w:bookmarkEnd w:id="25"/>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continuously  increasing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continuously  increasing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interface based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interface based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K&#10;AAAAAAAAACEAolTt/PRuAAD0bgAAFQAAAGRycy9tZWRpYS9pbWFnZTIuanBlZ//Y/+AAEEpGSUYA&#10;AQEBAGAAYAAA/9sAQwADAgIDAgIDAwMDBAMDBAUIBQUEBAUKBwcGCAwKDAwLCgsLDQ4SEA0OEQ4L&#10;CxAWEBETFBUVFQwPFxgWFBgSFBUU/9sAQwEDBAQFBAUJBQUJFA0LDRQUFBQUFBQUFBQUFBQUFBQU&#10;FBQUFBQUFBQUFBQUFBQUFBQUFBQUFBQUFBQUFBQUFBQU/8AAEQgA6wK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A/YI+CPw38Z/sneBNX8QfD7wxrmq3H9oLPfapolvcXEuNQuU+eR48ngdPavoj/hmT4P/APRKPA//&#10;AITdn/8AG68y/wCCcX/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r>
                                <w:rPr>
                                  <w:color w:val="FFFFFF"/>
                                  <w:sz w:val="9"/>
                                </w:rPr>
                                <w:t>main focus.</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r>
                          <w:rPr>
                            <w:color w:val="FFFFFF"/>
                            <w:sz w:val="9"/>
                          </w:rPr>
                          <w:t>main focus.</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Learning OpenCV and it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Learning OpenCV and it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Dec 02</w:t>
                                  </w:r>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Dec 30</w:t>
                                  </w:r>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Jan 13</w:t>
                                  </w:r>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Jan 27</w:t>
                                  </w:r>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Feb 17</w:t>
                                  </w:r>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Dec 02</w:t>
                            </w:r>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Dec 30</w:t>
                            </w:r>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Jan 13</w:t>
                            </w:r>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Jan 27</w:t>
                            </w:r>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Feb 17</w:t>
                            </w:r>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CA4A8C" w:rsidRDefault="00CA4A8C"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CA4A8C" w:rsidRDefault="00CA4A8C"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Follow our progress on our</w:t>
                              </w:r>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Follow our progress on our</w:t>
                        </w:r>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2B5B202A" w14:textId="77777777" w:rsidR="00767055" w:rsidRPr="00DF4D0D" w:rsidRDefault="00767055" w:rsidP="00767055">
      <w:pPr>
        <w:pStyle w:val="Heading1"/>
        <w:spacing w:after="240" w:line="276" w:lineRule="auto"/>
        <w:rPr>
          <w:rFonts w:ascii="Times New Roman" w:hAnsi="Times New Roman" w:cs="Times New Roman"/>
        </w:rPr>
      </w:pPr>
      <w:bookmarkStart w:id="26" w:name="_Toc26487353"/>
      <w:r w:rsidRPr="00DF4D0D">
        <w:rPr>
          <w:rFonts w:ascii="Times New Roman" w:hAnsi="Times New Roman" w:cs="Times New Roman"/>
        </w:rPr>
        <w:lastRenderedPageBreak/>
        <w:t>Self-Assessment Essays</w:t>
      </w:r>
      <w:bookmarkEnd w:id="26"/>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7" w:name="_Toc26480545"/>
      <w:bookmarkStart w:id="28" w:name="_Toc26486848"/>
      <w:r w:rsidRPr="00DF4D0D">
        <w:rPr>
          <w:rFonts w:ascii="Times New Roman" w:hAnsi="Times New Roman" w:cs="Times New Roman"/>
        </w:rPr>
        <w:t>Vasu Bhog</w:t>
      </w:r>
      <w:bookmarkEnd w:id="27"/>
      <w:bookmarkEnd w:id="28"/>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UrbanLoop.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are able to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29" w:name="_Toc26480546"/>
      <w:bookmarkStart w:id="30" w:name="_Toc26486849"/>
      <w:r w:rsidRPr="00DF4D0D">
        <w:rPr>
          <w:rFonts w:ascii="Times New Roman" w:hAnsi="Times New Roman" w:cs="Times New Roman"/>
        </w:rPr>
        <w:t>ChaoYang Zhu</w:t>
      </w:r>
      <w:bookmarkEnd w:id="29"/>
      <w:bookmarkEnd w:id="30"/>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034204A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r w:rsidR="008555B9" w:rsidRPr="00DF4D0D">
        <w:rPr>
          <w:rFonts w:ascii="Times New Roman" w:hAnsi="Times New Roman" w:cs="Times New Roman"/>
        </w:rPr>
        <w:t>that knowledge</w:t>
      </w:r>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DF4D0D">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31" w:name="_Toc26480547"/>
      <w:bookmarkStart w:id="32" w:name="_Toc26486850"/>
      <w:r w:rsidRPr="00DF4D0D">
        <w:rPr>
          <w:rFonts w:ascii="Times New Roman" w:hAnsi="Times New Roman" w:cs="Times New Roman"/>
        </w:rPr>
        <w:t>Chunjie Pan</w:t>
      </w:r>
      <w:bookmarkEnd w:id="31"/>
      <w:bookmarkEnd w:id="32"/>
    </w:p>
    <w:p w14:paraId="1195B9AB" w14:textId="7FFCF44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r w:rsidR="008555B9" w:rsidRPr="00DF4D0D">
        <w:rPr>
          <w:rFonts w:ascii="Times New Roman" w:hAnsi="Times New Roman" w:cs="Times New Roman"/>
        </w:rPr>
        <w:t>must</w:t>
      </w:r>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DF4D0D"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DF4D0D">
        <w:rPr>
          <w:rFonts w:ascii="Times New Roman" w:hAnsi="Times New Roman" w:cs="Times New Roman"/>
        </w:rPr>
        <w:br w:type="page"/>
      </w:r>
    </w:p>
    <w:p w14:paraId="1339C30B" w14:textId="77777777" w:rsidR="00767055" w:rsidRPr="00DF4D0D" w:rsidRDefault="00767055" w:rsidP="00767055">
      <w:pPr>
        <w:pStyle w:val="Heading1"/>
        <w:spacing w:after="240" w:line="276" w:lineRule="auto"/>
        <w:rPr>
          <w:rFonts w:ascii="Times New Roman" w:hAnsi="Times New Roman" w:cs="Times New Roman"/>
        </w:rPr>
      </w:pPr>
      <w:bookmarkStart w:id="33" w:name="_Toc26487354"/>
      <w:r w:rsidRPr="00DF4D0D">
        <w:rPr>
          <w:rFonts w:ascii="Times New Roman" w:hAnsi="Times New Roman" w:cs="Times New Roman"/>
        </w:rPr>
        <w:lastRenderedPageBreak/>
        <w:t>Professional Biographies</w:t>
      </w:r>
      <w:bookmarkEnd w:id="33"/>
    </w:p>
    <w:p w14:paraId="29FC3964" w14:textId="77777777" w:rsidR="00767055" w:rsidRPr="00DF4D0D" w:rsidRDefault="00767055" w:rsidP="00767055">
      <w:pPr>
        <w:pStyle w:val="Heading2"/>
        <w:spacing w:after="240" w:line="276" w:lineRule="auto"/>
        <w:rPr>
          <w:rFonts w:ascii="Times New Roman" w:hAnsi="Times New Roman" w:cs="Times New Roman"/>
        </w:rPr>
      </w:pPr>
      <w:bookmarkStart w:id="34" w:name="_Toc26480549"/>
      <w:bookmarkStart w:id="35" w:name="_Toc26486852"/>
      <w:r w:rsidRPr="00DF4D0D">
        <w:rPr>
          <w:rFonts w:ascii="Times New Roman" w:hAnsi="Times New Roman" w:cs="Times New Roman"/>
        </w:rPr>
        <w:t>Vasu Bhog</w:t>
      </w:r>
      <w:bookmarkEnd w:id="34"/>
      <w:bookmarkEnd w:id="35"/>
    </w:p>
    <w:p w14:paraId="4C32743D" w14:textId="77777777" w:rsidR="00767055" w:rsidRPr="00DF4D0D" w:rsidRDefault="00767055" w:rsidP="00767055">
      <w:pPr>
        <w:pStyle w:val="Heading3"/>
        <w:spacing w:after="240" w:line="276" w:lineRule="auto"/>
        <w:rPr>
          <w:rFonts w:ascii="Times New Roman" w:hAnsi="Times New Roman" w:cs="Times New Roman"/>
        </w:rPr>
      </w:pPr>
      <w:bookmarkStart w:id="36" w:name="_Toc26480550"/>
      <w:bookmarkStart w:id="37" w:name="_Toc26486853"/>
      <w:r w:rsidRPr="00DF4D0D">
        <w:rPr>
          <w:rFonts w:ascii="Times New Roman" w:hAnsi="Times New Roman" w:cs="Times New Roman"/>
        </w:rPr>
        <w:t>Contact Information</w:t>
      </w:r>
      <w:bookmarkEnd w:id="36"/>
      <w:bookmarkEnd w:id="37"/>
    </w:p>
    <w:p w14:paraId="46A229DE"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 xml:space="preserve">Email Address: </w:t>
      </w:r>
      <w:hyperlink r:id="rId41" w:history="1">
        <w:r w:rsidRPr="00DF4D0D">
          <w:rPr>
            <w:rStyle w:val="Hyperlink"/>
            <w:rFonts w:ascii="Times New Roman" w:hAnsi="Times New Roman" w:cs="Times New Roman"/>
          </w:rPr>
          <w:t>bhogvu@mail.uc.edu</w:t>
        </w:r>
      </w:hyperlink>
    </w:p>
    <w:p w14:paraId="562CFE17"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Phone: 937-414-2222</w:t>
      </w:r>
    </w:p>
    <w:p w14:paraId="171CAD65" w14:textId="7CD74412" w:rsidR="00767055" w:rsidRPr="00DF4D0D" w:rsidRDefault="008555B9" w:rsidP="00767055">
      <w:pPr>
        <w:spacing w:after="240" w:line="276" w:lineRule="auto"/>
        <w:rPr>
          <w:rFonts w:ascii="Times New Roman" w:hAnsi="Times New Roman" w:cs="Times New Roman"/>
        </w:rPr>
      </w:pPr>
      <w:r w:rsidRPr="00DF4D0D">
        <w:rPr>
          <w:rFonts w:ascii="Times New Roman" w:hAnsi="Times New Roman" w:cs="Times New Roman"/>
        </w:rPr>
        <w:t>LinkedIn</w:t>
      </w:r>
      <w:r w:rsidR="00767055" w:rsidRPr="00DF4D0D">
        <w:rPr>
          <w:rFonts w:ascii="Times New Roman" w:hAnsi="Times New Roman" w:cs="Times New Roman"/>
        </w:rPr>
        <w:t xml:space="preserve">: </w:t>
      </w:r>
      <w:hyperlink r:id="rId42" w:history="1">
        <w:r w:rsidR="00767055" w:rsidRPr="00DF4D0D">
          <w:rPr>
            <w:rStyle w:val="Hyperlink"/>
            <w:rFonts w:ascii="Times New Roman" w:hAnsi="Times New Roman" w:cs="Times New Roman"/>
          </w:rPr>
          <w:t>https://www.linkedin.com/in/vasubhog/</w:t>
        </w:r>
      </w:hyperlink>
    </w:p>
    <w:p w14:paraId="4234CAE4" w14:textId="77777777" w:rsidR="00767055" w:rsidRPr="00DF4D0D" w:rsidRDefault="00767055" w:rsidP="00767055">
      <w:pPr>
        <w:spacing w:after="240" w:line="276" w:lineRule="auto"/>
        <w:rPr>
          <w:rFonts w:ascii="Times New Roman" w:hAnsi="Times New Roman" w:cs="Times New Roman"/>
        </w:rPr>
      </w:pPr>
    </w:p>
    <w:p w14:paraId="7E586670" w14:textId="77777777" w:rsidR="00767055" w:rsidRPr="00DF4D0D" w:rsidRDefault="00767055" w:rsidP="00767055">
      <w:pPr>
        <w:pStyle w:val="Heading3"/>
        <w:spacing w:after="240" w:line="276" w:lineRule="auto"/>
        <w:rPr>
          <w:rFonts w:ascii="Times New Roman" w:hAnsi="Times New Roman" w:cs="Times New Roman"/>
        </w:rPr>
      </w:pPr>
      <w:bookmarkStart w:id="38" w:name="_Toc26480551"/>
      <w:bookmarkStart w:id="39" w:name="_Toc26486854"/>
      <w:r w:rsidRPr="00DF4D0D">
        <w:rPr>
          <w:rFonts w:ascii="Times New Roman" w:hAnsi="Times New Roman" w:cs="Times New Roman"/>
        </w:rPr>
        <w:t>Work Experience</w:t>
      </w:r>
      <w:bookmarkEnd w:id="38"/>
      <w:bookmarkEnd w:id="39"/>
    </w:p>
    <w:p w14:paraId="205EE02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MICROSOFT, Program Manager Intern</w:t>
      </w:r>
    </w:p>
    <w:p w14:paraId="72CB2A8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ust 2019</w:t>
      </w:r>
    </w:p>
    <w:p w14:paraId="772BC433"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reated PowerShell Cmdlet used in the SQLServer PS Module to operationalize and execute SQL Notebooks</w:t>
      </w:r>
    </w:p>
    <w:p w14:paraId="62A94980"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oordinated with engineering, Microsoft partner teams, and third-party teams to release the new version of Azure Data Studio</w:t>
      </w:r>
    </w:p>
    <w:p w14:paraId="1375A4D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URBANLOOP, Command and Control Software Developer Intern</w:t>
      </w:r>
    </w:p>
    <w:p w14:paraId="2342ABA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9 – May 2019</w:t>
      </w:r>
    </w:p>
    <w:p w14:paraId="4FC0A2DA"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Received a scholarship to study abroad in Nancy, France</w:t>
      </w:r>
    </w:p>
    <w:p w14:paraId="2C3455F8"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Created an optimized planned solution for an intelligent control system using Wago PLC, sensors, and e!Cockpit programming</w:t>
      </w:r>
    </w:p>
    <w:p w14:paraId="6ED2DD96"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Created a live-tracking GUI using Python Tkinter to track each pods location on the loops</w:t>
      </w:r>
    </w:p>
    <w:p w14:paraId="2A8BC32C"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Implemented a computer vision application using Java and OpenCV to detect road signs on videos and live feed</w:t>
      </w:r>
    </w:p>
    <w:p w14:paraId="4ECB363E"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GOOGLE via Vaco, Google Cloud Platform Student Innovator</w:t>
      </w:r>
    </w:p>
    <w:p w14:paraId="64ECB86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uly 2018 – December 2018</w:t>
      </w:r>
    </w:p>
    <w:p w14:paraId="686AECA8"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Selected as one of 200 students nationwide as a Google Cloud Platform (GCP) Innovators</w:t>
      </w:r>
    </w:p>
    <w:p w14:paraId="6905CD6F"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Demonstrated the process of creating an application using GCP’s Machine Learning to peers and faculty members</w:t>
      </w:r>
    </w:p>
    <w:p w14:paraId="0862838D"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Effectively communicated and provided real-time feedback on product development to Google’s Management Team</w:t>
      </w:r>
    </w:p>
    <w:p w14:paraId="465D6E8C"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Software Developer Co-op</w:t>
      </w:r>
    </w:p>
    <w:p w14:paraId="0966BECA"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8 – August 2018</w:t>
      </w:r>
    </w:p>
    <w:p w14:paraId="45B1FB43"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Developed code to enhance security and customer verification for Fifth Third Bank’s commercial</w:t>
      </w:r>
    </w:p>
    <w:p w14:paraId="580115CD"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Core Developer on Blockchain POC using SQL, Java, and, Angular JS</w:t>
      </w:r>
    </w:p>
    <w:p w14:paraId="3CAE38D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Main Developer on Web Virtual Reality POC using HTML, JavaScript, and A-Frame Framework</w:t>
      </w:r>
    </w:p>
    <w:p w14:paraId="02C80C2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Aided in research, design, development, and testing for WebVR and commercial banking site</w:t>
      </w:r>
    </w:p>
    <w:p w14:paraId="4F878298"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Data Analytics Co-op</w:t>
      </w:r>
    </w:p>
    <w:p w14:paraId="1CA9EB2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7 – May 2017 | August 2017 - December 2017</w:t>
      </w:r>
    </w:p>
    <w:p w14:paraId="3DAFBB5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xtracted data using SQL and analyzed it in Unix and SAS environments</w:t>
      </w:r>
    </w:p>
    <w:p w14:paraId="19B2057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Responsible for importing, manipulating, and analyzing data using SAS</w:t>
      </w:r>
    </w:p>
    <w:p w14:paraId="5D8792EC"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Assisted the Audit Division through automation and launched new testing programs</w:t>
      </w:r>
    </w:p>
    <w:p w14:paraId="351C3D87"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ffectively presented data analytic results using Tableau</w:t>
      </w:r>
    </w:p>
    <w:p w14:paraId="17713D10" w14:textId="77777777" w:rsidR="00767055" w:rsidRPr="00DF4D0D" w:rsidRDefault="00767055" w:rsidP="00767055">
      <w:pPr>
        <w:pStyle w:val="Heading3"/>
        <w:spacing w:after="240" w:line="276" w:lineRule="auto"/>
        <w:rPr>
          <w:rFonts w:ascii="Times New Roman" w:hAnsi="Times New Roman" w:cs="Times New Roman"/>
        </w:rPr>
      </w:pPr>
    </w:p>
    <w:p w14:paraId="6E403A32" w14:textId="77777777" w:rsidR="00767055" w:rsidRPr="00DF4D0D" w:rsidRDefault="00767055" w:rsidP="00767055">
      <w:pPr>
        <w:pStyle w:val="Heading3"/>
        <w:spacing w:after="240" w:line="276" w:lineRule="auto"/>
        <w:rPr>
          <w:rFonts w:ascii="Times New Roman" w:hAnsi="Times New Roman" w:cs="Times New Roman"/>
        </w:rPr>
      </w:pPr>
      <w:bookmarkStart w:id="40" w:name="_Toc26480552"/>
      <w:bookmarkStart w:id="41" w:name="_Toc26486855"/>
      <w:r w:rsidRPr="00DF4D0D">
        <w:rPr>
          <w:rFonts w:ascii="Times New Roman" w:hAnsi="Times New Roman" w:cs="Times New Roman"/>
        </w:rPr>
        <w:t>Projects Sought</w:t>
      </w:r>
      <w:bookmarkEnd w:id="40"/>
      <w:bookmarkEnd w:id="41"/>
    </w:p>
    <w:p w14:paraId="31057086"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Computer Vision with the use of Machine Learning and AI. Areas of interest: Healthcare, Accessibility, and Self-Driving Cars</w:t>
      </w:r>
    </w:p>
    <w:p w14:paraId="38BA8EEF"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VR application and development</w:t>
      </w:r>
    </w:p>
    <w:p w14:paraId="680A40E3"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tificial Intelligence Applications</w:t>
      </w:r>
    </w:p>
    <w:p w14:paraId="6C682B0A" w14:textId="77777777" w:rsidR="00767055" w:rsidRPr="00DF4D0D" w:rsidRDefault="00767055" w:rsidP="00767055">
      <w:pPr>
        <w:spacing w:after="240" w:line="276" w:lineRule="auto"/>
        <w:rPr>
          <w:rFonts w:ascii="Times New Roman" w:hAnsi="Times New Roman" w:cs="Times New Roman"/>
        </w:rPr>
      </w:pPr>
    </w:p>
    <w:p w14:paraId="0012B017" w14:textId="77777777" w:rsidR="008555B9" w:rsidRDefault="008555B9" w:rsidP="00767055">
      <w:pPr>
        <w:pStyle w:val="Heading2"/>
        <w:spacing w:after="240" w:line="276" w:lineRule="auto"/>
        <w:rPr>
          <w:rFonts w:ascii="Times New Roman" w:hAnsi="Times New Roman" w:cs="Times New Roman"/>
        </w:rPr>
      </w:pPr>
      <w:bookmarkStart w:id="42" w:name="_Toc26480553"/>
      <w:bookmarkStart w:id="43" w:name="_Toc26486856"/>
    </w:p>
    <w:p w14:paraId="73481205" w14:textId="099A5099" w:rsidR="00767055" w:rsidRPr="00DF4D0D" w:rsidRDefault="00767055" w:rsidP="00767055">
      <w:pPr>
        <w:pStyle w:val="Heading2"/>
        <w:spacing w:after="240" w:line="276" w:lineRule="auto"/>
        <w:rPr>
          <w:rFonts w:ascii="Times New Roman" w:hAnsi="Times New Roman" w:cs="Times New Roman"/>
        </w:rPr>
      </w:pPr>
      <w:r w:rsidRPr="00DF4D0D">
        <w:rPr>
          <w:rFonts w:ascii="Times New Roman" w:hAnsi="Times New Roman" w:cs="Times New Roman"/>
        </w:rPr>
        <w:t>ChaoYang Zhu</w:t>
      </w:r>
      <w:bookmarkEnd w:id="42"/>
      <w:bookmarkEnd w:id="43"/>
    </w:p>
    <w:p w14:paraId="2EE83F88" w14:textId="77777777" w:rsidR="00767055" w:rsidRPr="00DF4D0D" w:rsidRDefault="00767055" w:rsidP="00767055">
      <w:pPr>
        <w:pStyle w:val="Heading3"/>
        <w:spacing w:after="240" w:line="276" w:lineRule="auto"/>
        <w:rPr>
          <w:rFonts w:ascii="Times New Roman" w:hAnsi="Times New Roman" w:cs="Times New Roman"/>
        </w:rPr>
      </w:pPr>
      <w:bookmarkStart w:id="44" w:name="_Toc26480554"/>
      <w:bookmarkStart w:id="45" w:name="_Toc26486857"/>
      <w:r w:rsidRPr="00DF4D0D">
        <w:rPr>
          <w:rFonts w:ascii="Times New Roman" w:hAnsi="Times New Roman" w:cs="Times New Roman"/>
        </w:rPr>
        <w:t>Contact Information</w:t>
      </w:r>
      <w:bookmarkEnd w:id="44"/>
      <w:bookmarkEnd w:id="45"/>
    </w:p>
    <w:p w14:paraId="1EDA05AC"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E-mail: zhucy@mail.uc.edu</w:t>
      </w:r>
    </w:p>
    <w:p w14:paraId="2D1852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Phone: (347) 335-6015</w:t>
      </w:r>
    </w:p>
    <w:p w14:paraId="19342334" w14:textId="77777777" w:rsidR="00767055" w:rsidRPr="00DF4D0D" w:rsidRDefault="00767055" w:rsidP="00767055">
      <w:pPr>
        <w:spacing w:after="240" w:line="276" w:lineRule="auto"/>
        <w:rPr>
          <w:rFonts w:ascii="Times New Roman" w:hAnsi="Times New Roman" w:cs="Times New Roman"/>
        </w:rPr>
      </w:pPr>
    </w:p>
    <w:p w14:paraId="00374854" w14:textId="77777777" w:rsidR="00767055" w:rsidRPr="00DF4D0D" w:rsidRDefault="00767055" w:rsidP="00767055">
      <w:pPr>
        <w:pStyle w:val="Heading3"/>
        <w:spacing w:after="240" w:line="276" w:lineRule="auto"/>
        <w:rPr>
          <w:rFonts w:ascii="Times New Roman" w:hAnsi="Times New Roman" w:cs="Times New Roman"/>
        </w:rPr>
      </w:pPr>
      <w:bookmarkStart w:id="46" w:name="_Toc26480555"/>
      <w:bookmarkStart w:id="47" w:name="_Toc26486858"/>
      <w:r w:rsidRPr="00DF4D0D">
        <w:rPr>
          <w:rFonts w:ascii="Times New Roman" w:hAnsi="Times New Roman" w:cs="Times New Roman"/>
        </w:rPr>
        <w:t>Co-op Work Experience</w:t>
      </w:r>
      <w:bookmarkEnd w:id="46"/>
      <w:bookmarkEnd w:id="47"/>
    </w:p>
    <w:p w14:paraId="63DE6819"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Biomedical Developer Intern, Cincinnati Children’s Hospital Medical Center, Cincinnati, Ohio</w:t>
      </w:r>
    </w:p>
    <w:p w14:paraId="664C800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 2019</w:t>
      </w:r>
    </w:p>
    <w:p w14:paraId="1FD80820"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Tobii Studio (Eye Tracker).</w:t>
      </w:r>
    </w:p>
    <w:p w14:paraId="3DBC71F7"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Neurobehavioral Systems’ Presentation Software.</w:t>
      </w:r>
    </w:p>
    <w:p w14:paraId="016CEF5E"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PsychoPy package to create an experiment to collect data.</w:t>
      </w:r>
    </w:p>
    <w:p w14:paraId="4B27AC6F"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4C0EFC83"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5F9F8E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9 – Apr 2019</w:t>
      </w:r>
    </w:p>
    <w:p w14:paraId="11CE31B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PTV Vissim to develop a highway transportation simulation.</w:t>
      </w:r>
    </w:p>
    <w:p w14:paraId="2E565974"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Visual Studio to implement the human behavior for the simulation.</w:t>
      </w:r>
    </w:p>
    <w:p w14:paraId="41B2896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794E6BEA"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Application Developer Intern, Innomark Communications, Fairfield, Ohio</w:t>
      </w:r>
    </w:p>
    <w:p w14:paraId="508EE9FE"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Sep 2017 – Dec 2017 &amp; Jun 2018 – Aug 2018</w:t>
      </w:r>
    </w:p>
    <w:p w14:paraId="15B38407"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Visual Studio, TFS, and Microsoft SQL for developing environment.</w:t>
      </w:r>
    </w:p>
    <w:p w14:paraId="22DCB059"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C#, HTML, CSS, jQuery, MySQL, SQLite to complete diverse projects, such as Win Form Application and Web Application.</w:t>
      </w:r>
    </w:p>
    <w:p w14:paraId="07661BD4"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Model-View-Controller (MVC) framework to design and complete multiple Web Application.</w:t>
      </w:r>
    </w:p>
    <w:p w14:paraId="73465128"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lastRenderedPageBreak/>
        <w:t>Built friendly relationships with colleagues to enhance the work environment and experience.</w:t>
      </w:r>
    </w:p>
    <w:p w14:paraId="194810C7"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CB85B2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7 – May 2017</w:t>
      </w:r>
    </w:p>
    <w:p w14:paraId="478E2EED"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C++ to design and improve a program to process the logic circuit.</w:t>
      </w:r>
    </w:p>
    <w:p w14:paraId="34AB1DD4"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projects and ideas to partners and supervisor.</w:t>
      </w:r>
    </w:p>
    <w:p w14:paraId="23A41ECA"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6A3DFDE0" w14:textId="77777777" w:rsidR="00767055" w:rsidRPr="00DF4D0D" w:rsidRDefault="00767055" w:rsidP="00767055">
      <w:pPr>
        <w:pStyle w:val="Heading3"/>
        <w:spacing w:after="240" w:line="276" w:lineRule="auto"/>
        <w:rPr>
          <w:rFonts w:ascii="Times New Roman" w:hAnsi="Times New Roman" w:cs="Times New Roman"/>
        </w:rPr>
      </w:pPr>
    </w:p>
    <w:p w14:paraId="67417A0D" w14:textId="77777777" w:rsidR="00767055" w:rsidRPr="00DF4D0D" w:rsidRDefault="00767055" w:rsidP="00767055">
      <w:pPr>
        <w:pStyle w:val="Heading3"/>
        <w:spacing w:after="240" w:line="276" w:lineRule="auto"/>
        <w:rPr>
          <w:rFonts w:ascii="Times New Roman" w:hAnsi="Times New Roman" w:cs="Times New Roman"/>
        </w:rPr>
      </w:pPr>
      <w:bookmarkStart w:id="48" w:name="_Toc26480556"/>
      <w:bookmarkStart w:id="49" w:name="_Toc26486859"/>
      <w:r w:rsidRPr="00DF4D0D">
        <w:rPr>
          <w:rFonts w:ascii="Times New Roman" w:hAnsi="Times New Roman" w:cs="Times New Roman"/>
        </w:rPr>
        <w:t>Project Sought</w:t>
      </w:r>
      <w:bookmarkEnd w:id="48"/>
      <w:bookmarkEnd w:id="49"/>
    </w:p>
    <w:p w14:paraId="55F43257"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Computer Vision</w:t>
      </w:r>
    </w:p>
    <w:p w14:paraId="143C29D8"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Artificial Neural Network</w:t>
      </w:r>
    </w:p>
    <w:p w14:paraId="631E0F12" w14:textId="77777777" w:rsidR="00767055" w:rsidRPr="00DF4D0D" w:rsidRDefault="00767055" w:rsidP="00767055">
      <w:pPr>
        <w:spacing w:after="240" w:line="276" w:lineRule="auto"/>
        <w:rPr>
          <w:rFonts w:ascii="Times New Roman" w:hAnsi="Times New Roman" w:cs="Times New Roman"/>
        </w:rPr>
      </w:pPr>
    </w:p>
    <w:p w14:paraId="133509F2" w14:textId="77777777" w:rsidR="00767055" w:rsidRPr="00DF4D0D" w:rsidRDefault="00767055" w:rsidP="00767055">
      <w:pPr>
        <w:pStyle w:val="Heading2"/>
        <w:spacing w:after="240" w:line="276" w:lineRule="auto"/>
        <w:rPr>
          <w:rFonts w:ascii="Times New Roman" w:hAnsi="Times New Roman" w:cs="Times New Roman"/>
        </w:rPr>
      </w:pPr>
      <w:bookmarkStart w:id="50" w:name="_Toc26480557"/>
      <w:bookmarkStart w:id="51" w:name="_Toc26486860"/>
      <w:r w:rsidRPr="00DF4D0D">
        <w:rPr>
          <w:rFonts w:ascii="Times New Roman" w:hAnsi="Times New Roman" w:cs="Times New Roman"/>
        </w:rPr>
        <w:t>Chunjie Pan</w:t>
      </w:r>
      <w:bookmarkEnd w:id="50"/>
      <w:bookmarkEnd w:id="51"/>
    </w:p>
    <w:p w14:paraId="74CB4BAC" w14:textId="77777777" w:rsidR="00767055" w:rsidRPr="00DF4D0D" w:rsidRDefault="00767055" w:rsidP="00767055">
      <w:pPr>
        <w:pStyle w:val="Heading3"/>
        <w:spacing w:after="240" w:line="276" w:lineRule="auto"/>
        <w:rPr>
          <w:rFonts w:ascii="Times New Roman" w:hAnsi="Times New Roman" w:cs="Times New Roman"/>
        </w:rPr>
      </w:pPr>
      <w:bookmarkStart w:id="52" w:name="_Toc26480558"/>
      <w:bookmarkStart w:id="53" w:name="_Toc26486861"/>
      <w:r w:rsidRPr="00DF4D0D">
        <w:rPr>
          <w:rFonts w:ascii="Times New Roman" w:hAnsi="Times New Roman" w:cs="Times New Roman"/>
        </w:rPr>
        <w:t>Coop or other experience and responsibilities</w:t>
      </w:r>
      <w:bookmarkEnd w:id="52"/>
      <w:bookmarkEnd w:id="53"/>
    </w:p>
    <w:p w14:paraId="3622FF9E"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9 – April 2019</w:t>
      </w:r>
    </w:p>
    <w:p w14:paraId="77B52D3B"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veloped the Simulation of Connected Vehicle Applications</w:t>
      </w:r>
    </w:p>
    <w:p w14:paraId="7C9532A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road network module in Vissim software.</w:t>
      </w:r>
    </w:p>
    <w:p w14:paraId="02C54B8C"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Connect and Autonomous Vehicle behavior and developed the simulation manager module in C++ and C# respectively</w:t>
      </w:r>
    </w:p>
    <w:p w14:paraId="65EFFEB7"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Embedded Software Development Inter, Institute of Automation, Chinese Academy of Sciences, May 2018 – Aug 2018</w:t>
      </w:r>
    </w:p>
    <w:p w14:paraId="430BAFEA"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df reader application alone including resize, rotation, insertion, crop, convert and, etc May 2018 – Aug 2018</w:t>
      </w:r>
    </w:p>
    <w:p w14:paraId="32687109"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rogrammable motion control software alone from scratch including more than 5 models</w:t>
      </w:r>
    </w:p>
    <w:p w14:paraId="6BC5359E"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functions to allow user to program their own specifications</w:t>
      </w:r>
    </w:p>
    <w:p w14:paraId="07A6D5F4"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Qt in Linux</w:t>
      </w:r>
    </w:p>
    <w:p w14:paraId="266AA651"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Software Developer, Siemens Qingdao Innovation Center, Aug 2017 – Dec 2017</w:t>
      </w:r>
    </w:p>
    <w:p w14:paraId="647B3F80"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an internal software from scratch including more than 9 models</w:t>
      </w:r>
    </w:p>
    <w:p w14:paraId="673FF5AD"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nnected database to software and web page</w:t>
      </w:r>
    </w:p>
    <w:p w14:paraId="1BC0E86F"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lastRenderedPageBreak/>
        <w:t>Coded background functions for webpage and developed webpage frontend</w:t>
      </w:r>
    </w:p>
    <w:p w14:paraId="52A1A41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C#, JavaScript, CSS, HTML, MySQL and MVC framework</w:t>
      </w:r>
    </w:p>
    <w:p w14:paraId="1E210849"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7 – May 2017</w:t>
      </w:r>
    </w:p>
    <w:p w14:paraId="74478AA5"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and implemented a digital circuit simulator for digital</w:t>
      </w:r>
    </w:p>
    <w:p w14:paraId="779EC9A2" w14:textId="77777777" w:rsidR="00767055" w:rsidRPr="00DF4D0D" w:rsidRDefault="00767055" w:rsidP="00767055">
      <w:pPr>
        <w:spacing w:after="240" w:line="276" w:lineRule="auto"/>
        <w:rPr>
          <w:rFonts w:ascii="Times New Roman" w:hAnsi="Times New Roman" w:cs="Times New Roman"/>
        </w:rPr>
      </w:pPr>
    </w:p>
    <w:p w14:paraId="21AA490F" w14:textId="77777777" w:rsidR="00767055" w:rsidRPr="00DF4D0D" w:rsidRDefault="00767055" w:rsidP="00767055">
      <w:pPr>
        <w:pStyle w:val="Heading3"/>
        <w:spacing w:after="240"/>
        <w:rPr>
          <w:rFonts w:ascii="Times New Roman" w:hAnsi="Times New Roman" w:cs="Times New Roman"/>
        </w:rPr>
      </w:pPr>
      <w:bookmarkStart w:id="54" w:name="_Toc26480559"/>
      <w:bookmarkStart w:id="55" w:name="_Toc26486862"/>
      <w:r w:rsidRPr="00DF4D0D">
        <w:rPr>
          <w:rFonts w:ascii="Times New Roman" w:hAnsi="Times New Roman" w:cs="Times New Roman"/>
        </w:rPr>
        <w:t>Skills/expertise areas</w:t>
      </w:r>
      <w:bookmarkEnd w:id="54"/>
      <w:bookmarkEnd w:id="55"/>
    </w:p>
    <w:p w14:paraId="1CC18C02"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Programming: C#, C++, JAVA, Python, .NET, CSS, HTML, JavaScript</w:t>
      </w:r>
    </w:p>
    <w:p w14:paraId="4824EE1C"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Operating System: Linux, Windows</w:t>
      </w:r>
    </w:p>
    <w:p w14:paraId="4BCF89A7"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Database Programming: SQL, MySQL</w:t>
      </w:r>
    </w:p>
    <w:p w14:paraId="73E0B191" w14:textId="77777777" w:rsidR="00767055" w:rsidRPr="00DF4D0D" w:rsidRDefault="00767055" w:rsidP="00767055">
      <w:pPr>
        <w:spacing w:after="240" w:line="276" w:lineRule="auto"/>
        <w:rPr>
          <w:rFonts w:ascii="Times New Roman" w:hAnsi="Times New Roman" w:cs="Times New Roman"/>
        </w:rPr>
      </w:pPr>
    </w:p>
    <w:p w14:paraId="0E090915" w14:textId="77777777" w:rsidR="00767055" w:rsidRPr="00DF4D0D" w:rsidRDefault="00767055" w:rsidP="00767055">
      <w:pPr>
        <w:pStyle w:val="Heading3"/>
        <w:spacing w:after="240"/>
        <w:rPr>
          <w:rFonts w:ascii="Times New Roman" w:hAnsi="Times New Roman" w:cs="Times New Roman"/>
        </w:rPr>
      </w:pPr>
      <w:bookmarkStart w:id="56" w:name="_Toc26480560"/>
      <w:bookmarkStart w:id="57" w:name="_Toc26486863"/>
      <w:r w:rsidRPr="00DF4D0D">
        <w:rPr>
          <w:rFonts w:ascii="Times New Roman" w:hAnsi="Times New Roman" w:cs="Times New Roman"/>
        </w:rPr>
        <w:t>Areas of interest</w:t>
      </w:r>
      <w:bookmarkEnd w:id="56"/>
      <w:bookmarkEnd w:id="57"/>
    </w:p>
    <w:p w14:paraId="0BAE126B"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Cloud computing</w:t>
      </w:r>
    </w:p>
    <w:p w14:paraId="300557A8" w14:textId="08C3A615" w:rsidR="00767055" w:rsidRPr="00DF4D0D" w:rsidRDefault="008555B9"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Database</w:t>
      </w:r>
      <w:r w:rsidR="00767055" w:rsidRPr="00DF4D0D">
        <w:rPr>
          <w:rFonts w:ascii="Times New Roman" w:hAnsi="Times New Roman" w:cs="Times New Roman"/>
        </w:rPr>
        <w:t xml:space="preserve"> applications</w:t>
      </w:r>
    </w:p>
    <w:p w14:paraId="58009821" w14:textId="610483D3" w:rsidR="00767055" w:rsidRPr="00DF4D0D" w:rsidRDefault="008555B9"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Artificial</w:t>
      </w:r>
      <w:r w:rsidR="00767055" w:rsidRPr="00DF4D0D">
        <w:rPr>
          <w:rFonts w:ascii="Times New Roman" w:hAnsi="Times New Roman" w:cs="Times New Roman"/>
        </w:rPr>
        <w:t xml:space="preserve"> Intelligence</w:t>
      </w:r>
    </w:p>
    <w:p w14:paraId="29D90A7F"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Robot</w:t>
      </w:r>
    </w:p>
    <w:p w14:paraId="0674822E" w14:textId="77777777" w:rsidR="00767055" w:rsidRPr="00DF4D0D" w:rsidRDefault="00767055" w:rsidP="00767055">
      <w:pPr>
        <w:spacing w:after="240" w:line="276" w:lineRule="auto"/>
        <w:rPr>
          <w:rFonts w:ascii="Times New Roman" w:hAnsi="Times New Roman" w:cs="Times New Roman"/>
        </w:rPr>
      </w:pPr>
    </w:p>
    <w:p w14:paraId="3EB2E299" w14:textId="77777777" w:rsidR="00767055" w:rsidRPr="00DF4D0D" w:rsidRDefault="00767055" w:rsidP="00767055">
      <w:pPr>
        <w:pStyle w:val="Heading3"/>
        <w:spacing w:after="240"/>
        <w:rPr>
          <w:rFonts w:ascii="Times New Roman" w:hAnsi="Times New Roman" w:cs="Times New Roman"/>
        </w:rPr>
      </w:pPr>
      <w:bookmarkStart w:id="58" w:name="_Toc26480561"/>
      <w:bookmarkStart w:id="59" w:name="_Toc26486864"/>
      <w:r w:rsidRPr="00DF4D0D">
        <w:rPr>
          <w:rFonts w:ascii="Times New Roman" w:hAnsi="Times New Roman" w:cs="Times New Roman"/>
        </w:rPr>
        <w:t>Type of Project sought</w:t>
      </w:r>
      <w:bookmarkEnd w:id="58"/>
      <w:bookmarkEnd w:id="59"/>
    </w:p>
    <w:p w14:paraId="6FABD0C9"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Web application which use distributed computing architecture.</w:t>
      </w:r>
    </w:p>
    <w:p w14:paraId="2D759A9E"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Object detector used in vehicle</w:t>
      </w:r>
    </w:p>
    <w:p w14:paraId="13B972F2"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Intelligent intersection controller</w:t>
      </w:r>
      <w:r w:rsidRPr="00DF4D0D">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60" w:name="_Toc26487355"/>
      <w:r w:rsidRPr="00DF4D0D">
        <w:rPr>
          <w:rFonts w:ascii="Times New Roman" w:hAnsi="Times New Roman" w:cs="Times New Roman"/>
        </w:rPr>
        <w:lastRenderedPageBreak/>
        <w:t>Budget</w:t>
      </w:r>
      <w:bookmarkEnd w:id="60"/>
    </w:p>
    <w:p w14:paraId="375F07F4" w14:textId="77777777" w:rsidR="00767055" w:rsidRPr="00DF4D0D" w:rsidRDefault="00767055" w:rsidP="00767055">
      <w:pPr>
        <w:pStyle w:val="Heading2"/>
        <w:spacing w:after="240"/>
        <w:rPr>
          <w:rFonts w:ascii="Times New Roman" w:hAnsi="Times New Roman" w:cs="Times New Roman"/>
        </w:rPr>
      </w:pPr>
      <w:bookmarkStart w:id="61" w:name="_Toc26480563"/>
      <w:r w:rsidRPr="00DF4D0D">
        <w:rPr>
          <w:rFonts w:ascii="Times New Roman" w:hAnsi="Times New Roman" w:cs="Times New Roman"/>
        </w:rPr>
        <w:t>Expected Expenses</w:t>
      </w:r>
      <w:bookmarkEnd w:id="61"/>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62" w:name="_Toc26480564"/>
      <w:r w:rsidRPr="00DF4D0D">
        <w:rPr>
          <w:rFonts w:ascii="Times New Roman" w:hAnsi="Times New Roman" w:cs="Times New Roman"/>
        </w:rPr>
        <w:t>Donations</w:t>
      </w:r>
      <w:bookmarkEnd w:id="62"/>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63" w:name="_Toc26480565"/>
      <w:r w:rsidRPr="00DF4D0D">
        <w:rPr>
          <w:rFonts w:ascii="Times New Roman" w:hAnsi="Times New Roman" w:cs="Times New Roman"/>
        </w:rPr>
        <w:t>Billable Hours</w:t>
      </w:r>
      <w:bookmarkEnd w:id="63"/>
    </w:p>
    <w:p w14:paraId="2F447979" w14:textId="77777777" w:rsidR="00767055" w:rsidRPr="00DF4D0D" w:rsidRDefault="00767055" w:rsidP="00767055">
      <w:pPr>
        <w:pStyle w:val="Heading3"/>
        <w:spacing w:after="240"/>
        <w:rPr>
          <w:rFonts w:ascii="Times New Roman" w:hAnsi="Times New Roman" w:cs="Times New Roman"/>
        </w:rPr>
      </w:pPr>
      <w:bookmarkStart w:id="64" w:name="_Toc26480566"/>
      <w:bookmarkStart w:id="65" w:name="_Toc26486869"/>
      <w:r w:rsidRPr="00DF4D0D">
        <w:rPr>
          <w:rFonts w:ascii="Times New Roman" w:hAnsi="Times New Roman" w:cs="Times New Roman"/>
        </w:rPr>
        <w:t>Vasu Bhog</w:t>
      </w:r>
      <w:bookmarkEnd w:id="64"/>
      <w:bookmarkEnd w:id="65"/>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41D3FFFC"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686FD23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34003EE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66" w:name="_Toc26480567"/>
      <w:bookmarkStart w:id="67" w:name="_Toc26486870"/>
      <w:r w:rsidRPr="00DF4D0D">
        <w:rPr>
          <w:rFonts w:ascii="Times New Roman" w:hAnsi="Times New Roman" w:cs="Times New Roman"/>
        </w:rPr>
        <w:lastRenderedPageBreak/>
        <w:t>Chunjie Pan</w:t>
      </w:r>
      <w:bookmarkEnd w:id="66"/>
      <w:bookmarkEnd w:id="67"/>
    </w:p>
    <w:tbl>
      <w:tblPr>
        <w:tblStyle w:val="TableGrid"/>
        <w:tblW w:w="0" w:type="auto"/>
        <w:tblLook w:val="04A0" w:firstRow="1" w:lastRow="0" w:firstColumn="1" w:lastColumn="0" w:noHBand="0" w:noVBand="1"/>
      </w:tblPr>
      <w:tblGrid>
        <w:gridCol w:w="1337"/>
        <w:gridCol w:w="803"/>
        <w:gridCol w:w="7210"/>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400D8BA1"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17CEC1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42E6CC8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 xml:space="preserve">hardware and </w:t>
            </w:r>
            <w:r w:rsidR="008555B9" w:rsidRPr="00DF4D0D">
              <w:rPr>
                <w:rFonts w:ascii="Times New Roman" w:hAnsi="Times New Roman" w:cs="Times New Roman"/>
              </w:rPr>
              <w:t>software) to</w:t>
            </w:r>
            <w:r w:rsidRPr="00DF4D0D">
              <w:rPr>
                <w:rFonts w:ascii="Times New Roman" w:hAnsi="Times New Roman" w:cs="Times New Roman"/>
              </w:rPr>
              <w:t xml:space="preserve">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341E1AD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18995E4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r w:rsidR="008555B9" w:rsidRPr="00DF4D0D">
              <w:rPr>
                <w:rFonts w:ascii="Times New Roman" w:hAnsi="Times New Roman" w:cs="Times New Roman"/>
              </w:rPr>
              <w:t>a</w:t>
            </w:r>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68" w:name="_Toc26480568"/>
      <w:bookmarkStart w:id="69" w:name="_Toc26486871"/>
      <w:r w:rsidRPr="00DF4D0D">
        <w:rPr>
          <w:rFonts w:ascii="Times New Roman" w:hAnsi="Times New Roman" w:cs="Times New Roman"/>
        </w:rPr>
        <w:lastRenderedPageBreak/>
        <w:t>ChaoYang Zhu</w:t>
      </w:r>
      <w:bookmarkEnd w:id="68"/>
      <w:bookmarkEnd w:id="69"/>
    </w:p>
    <w:tbl>
      <w:tblPr>
        <w:tblStyle w:val="TableGrid"/>
        <w:tblW w:w="0" w:type="auto"/>
        <w:tblLook w:val="04A0" w:firstRow="1" w:lastRow="0" w:firstColumn="1" w:lastColumn="0" w:noHBand="0" w:noVBand="1"/>
      </w:tblPr>
      <w:tblGrid>
        <w:gridCol w:w="1333"/>
        <w:gridCol w:w="803"/>
        <w:gridCol w:w="7214"/>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498C451E"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3F52B0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1B713B5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70" w:name="_Toc26480569"/>
      <w:r w:rsidRPr="00DF4D0D">
        <w:rPr>
          <w:rFonts w:ascii="Times New Roman" w:hAnsi="Times New Roman" w:cs="Times New Roman"/>
        </w:rPr>
        <w:lastRenderedPageBreak/>
        <w:t>Total Team Billable Hours</w:t>
      </w:r>
      <w:bookmarkEnd w:id="70"/>
    </w:p>
    <w:tbl>
      <w:tblPr>
        <w:tblStyle w:val="TableGrid"/>
        <w:tblW w:w="0" w:type="auto"/>
        <w:tblLook w:val="04A0" w:firstRow="1" w:lastRow="0" w:firstColumn="1" w:lastColumn="0" w:noHBand="0" w:noVBand="1"/>
      </w:tblPr>
      <w:tblGrid>
        <w:gridCol w:w="1690"/>
        <w:gridCol w:w="803"/>
        <w:gridCol w:w="239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2FCA3A4D"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r w:rsidR="008555B9" w:rsidRPr="00DF4D0D">
              <w:rPr>
                <w:rFonts w:ascii="Times New Roman" w:hAnsi="Times New Roman" w:cs="Times New Roman"/>
              </w:rPr>
              <w:t>hr.</w:t>
            </w:r>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unji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71" w:name="_Toc26487356"/>
      <w:r w:rsidRPr="00DF4D0D">
        <w:rPr>
          <w:rFonts w:ascii="Times New Roman" w:hAnsi="Times New Roman" w:cs="Times New Roman"/>
        </w:rPr>
        <w:lastRenderedPageBreak/>
        <w:t>Appendix</w:t>
      </w:r>
      <w:bookmarkEnd w:id="71"/>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3"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4"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5"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4"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0"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5"/>
  </w:num>
  <w:num w:numId="4">
    <w:abstractNumId w:val="34"/>
  </w:num>
  <w:num w:numId="5">
    <w:abstractNumId w:val="41"/>
  </w:num>
  <w:num w:numId="6">
    <w:abstractNumId w:val="12"/>
  </w:num>
  <w:num w:numId="7">
    <w:abstractNumId w:val="17"/>
  </w:num>
  <w:num w:numId="8">
    <w:abstractNumId w:val="30"/>
  </w:num>
  <w:num w:numId="9">
    <w:abstractNumId w:val="43"/>
  </w:num>
  <w:num w:numId="10">
    <w:abstractNumId w:val="38"/>
  </w:num>
  <w:num w:numId="11">
    <w:abstractNumId w:val="24"/>
  </w:num>
  <w:num w:numId="12">
    <w:abstractNumId w:val="21"/>
  </w:num>
  <w:num w:numId="13">
    <w:abstractNumId w:val="16"/>
  </w:num>
  <w:num w:numId="14">
    <w:abstractNumId w:val="14"/>
  </w:num>
  <w:num w:numId="15">
    <w:abstractNumId w:val="31"/>
  </w:num>
  <w:num w:numId="16">
    <w:abstractNumId w:val="7"/>
  </w:num>
  <w:num w:numId="17">
    <w:abstractNumId w:val="22"/>
  </w:num>
  <w:num w:numId="18">
    <w:abstractNumId w:val="20"/>
  </w:num>
  <w:num w:numId="19">
    <w:abstractNumId w:val="37"/>
  </w:num>
  <w:num w:numId="20">
    <w:abstractNumId w:val="5"/>
  </w:num>
  <w:num w:numId="21">
    <w:abstractNumId w:val="32"/>
  </w:num>
  <w:num w:numId="22">
    <w:abstractNumId w:val="29"/>
  </w:num>
  <w:num w:numId="23">
    <w:abstractNumId w:val="3"/>
  </w:num>
  <w:num w:numId="24">
    <w:abstractNumId w:val="36"/>
  </w:num>
  <w:num w:numId="25">
    <w:abstractNumId w:val="4"/>
  </w:num>
  <w:num w:numId="26">
    <w:abstractNumId w:val="42"/>
  </w:num>
  <w:num w:numId="27">
    <w:abstractNumId w:val="19"/>
  </w:num>
  <w:num w:numId="28">
    <w:abstractNumId w:val="25"/>
  </w:num>
  <w:num w:numId="29">
    <w:abstractNumId w:val="13"/>
  </w:num>
  <w:num w:numId="30">
    <w:abstractNumId w:val="39"/>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0"/>
  </w:num>
  <w:num w:numId="38">
    <w:abstractNumId w:val="33"/>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QUAeykCRCwAAAA="/>
  </w:docVars>
  <w:rsids>
    <w:rsidRoot w:val="000E6F8D"/>
    <w:rsid w:val="000A16E2"/>
    <w:rsid w:val="000E6F8D"/>
    <w:rsid w:val="00201CC8"/>
    <w:rsid w:val="00271290"/>
    <w:rsid w:val="002C1817"/>
    <w:rsid w:val="00464346"/>
    <w:rsid w:val="004A1FAA"/>
    <w:rsid w:val="005950F9"/>
    <w:rsid w:val="005A343D"/>
    <w:rsid w:val="005B400F"/>
    <w:rsid w:val="005C1A58"/>
    <w:rsid w:val="006535A5"/>
    <w:rsid w:val="00767055"/>
    <w:rsid w:val="007E3B72"/>
    <w:rsid w:val="008343E0"/>
    <w:rsid w:val="008555B9"/>
    <w:rsid w:val="008B1987"/>
    <w:rsid w:val="00925839"/>
    <w:rsid w:val="009B1414"/>
    <w:rsid w:val="009C1E71"/>
    <w:rsid w:val="009E51FA"/>
    <w:rsid w:val="00A20793"/>
    <w:rsid w:val="00C81B12"/>
    <w:rsid w:val="00CA4A8C"/>
    <w:rsid w:val="00CC7AE8"/>
    <w:rsid w:val="00DD6541"/>
    <w:rsid w:val="00DF4D0D"/>
    <w:rsid w:val="00DF52AE"/>
    <w:rsid w:val="00E71258"/>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8FBF3-7C7E-4D48-A468-72F0DC1E5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9</Pages>
  <Words>4518</Words>
  <Characters>2575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Bhog, Vasu (bhogvu)</cp:lastModifiedBy>
  <cp:revision>19</cp:revision>
  <dcterms:created xsi:type="dcterms:W3CDTF">2019-12-04T23:43:00Z</dcterms:created>
  <dcterms:modified xsi:type="dcterms:W3CDTF">2020-04-23T01:45:00Z</dcterms:modified>
</cp:coreProperties>
</file>